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3803" w:rsidRPr="000710A2" w:rsidRDefault="00F575B3" w:rsidP="006D6328">
      <w:pPr>
        <w:jc w:val="center"/>
        <w:rPr>
          <w:b/>
        </w:rPr>
      </w:pPr>
      <w:r w:rsidRPr="000710A2">
        <w:rPr>
          <w:b/>
        </w:rPr>
        <w:t>AUTHORIZATION FOR PAYROLL DEDUCTION</w:t>
      </w:r>
    </w:p>
    <w:p w:rsidR="00F575B3" w:rsidRPr="00CE7AB2" w:rsidRDefault="00F575B3" w:rsidP="00783BA6">
      <w:pPr>
        <w:jc w:val="center"/>
        <w:rPr>
          <w:b/>
          <w:sz w:val="28"/>
          <w:szCs w:val="28"/>
        </w:rPr>
      </w:pPr>
      <w:r w:rsidRPr="00CE7AB2">
        <w:rPr>
          <w:b/>
          <w:sz w:val="28"/>
          <w:szCs w:val="28"/>
        </w:rPr>
        <w:t>WSDOT MEMORIAL FOUNDATION MONTHLY DUES</w:t>
      </w:r>
    </w:p>
    <w:p w:rsidR="00F575B3" w:rsidRPr="000710A2" w:rsidRDefault="00F575B3">
      <w:pPr>
        <w:rPr>
          <w:b/>
        </w:rPr>
      </w:pPr>
      <w:r w:rsidRPr="000710A2">
        <w:rPr>
          <w:b/>
        </w:rPr>
        <w:t>I hereby authorize a payroll deduction to be made from my salary as specified below:</w:t>
      </w:r>
    </w:p>
    <w:p w:rsidR="00F575B3" w:rsidRDefault="00CA553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ME </w:t>
      </w:r>
      <w:r>
        <w:rPr>
          <w:b/>
          <w:sz w:val="24"/>
          <w:szCs w:val="24"/>
        </w:rPr>
        <w:tab/>
        <w:t>(please print): _</w:t>
      </w:r>
      <w:r w:rsidR="00F575B3" w:rsidRPr="006D6328">
        <w:rPr>
          <w:b/>
          <w:sz w:val="24"/>
          <w:szCs w:val="24"/>
        </w:rPr>
        <w:t>_____</w:t>
      </w:r>
      <w:r>
        <w:rPr>
          <w:b/>
          <w:sz w:val="24"/>
          <w:szCs w:val="24"/>
        </w:rPr>
        <w:t>_______</w:t>
      </w:r>
      <w:r w:rsidR="00F575B3" w:rsidRPr="006D6328">
        <w:rPr>
          <w:b/>
          <w:sz w:val="24"/>
          <w:szCs w:val="24"/>
        </w:rPr>
        <w:t>________________________________________</w:t>
      </w:r>
    </w:p>
    <w:p w:rsidR="008C53DA" w:rsidRDefault="008C53DA">
      <w:pPr>
        <w:rPr>
          <w:b/>
          <w:sz w:val="24"/>
          <w:szCs w:val="24"/>
        </w:rPr>
      </w:pPr>
      <w:r>
        <w:rPr>
          <w:b/>
          <w:sz w:val="24"/>
          <w:szCs w:val="24"/>
        </w:rPr>
        <w:t>Address: __________</w:t>
      </w:r>
      <w:r w:rsidR="00CA553A">
        <w:rPr>
          <w:b/>
          <w:sz w:val="24"/>
          <w:szCs w:val="24"/>
        </w:rPr>
        <w:t>_____________</w:t>
      </w:r>
      <w:r>
        <w:rPr>
          <w:b/>
          <w:sz w:val="24"/>
          <w:szCs w:val="24"/>
        </w:rPr>
        <w:t>_________________________________________</w:t>
      </w:r>
    </w:p>
    <w:p w:rsidR="00060278" w:rsidRPr="006D6328" w:rsidRDefault="008C53DA">
      <w:pPr>
        <w:rPr>
          <w:b/>
          <w:sz w:val="24"/>
          <w:szCs w:val="24"/>
        </w:rPr>
      </w:pPr>
      <w:r>
        <w:rPr>
          <w:b/>
          <w:sz w:val="24"/>
          <w:szCs w:val="24"/>
        </w:rPr>
        <w:t>City: __</w:t>
      </w:r>
      <w:r w:rsidR="00CA553A">
        <w:rPr>
          <w:b/>
          <w:sz w:val="24"/>
          <w:szCs w:val="24"/>
        </w:rPr>
        <w:t>________________________</w:t>
      </w:r>
      <w:r>
        <w:rPr>
          <w:b/>
          <w:sz w:val="24"/>
          <w:szCs w:val="24"/>
        </w:rPr>
        <w:t xml:space="preserve"> State: _</w:t>
      </w:r>
      <w:r w:rsidR="00CA553A">
        <w:rPr>
          <w:b/>
          <w:sz w:val="24"/>
          <w:szCs w:val="24"/>
        </w:rPr>
        <w:t>_____</w:t>
      </w:r>
      <w:r>
        <w:rPr>
          <w:b/>
          <w:sz w:val="24"/>
          <w:szCs w:val="24"/>
        </w:rPr>
        <w:t>_   Zip Code: ___________________</w:t>
      </w:r>
    </w:p>
    <w:p w:rsidR="00060278" w:rsidRPr="006D6328" w:rsidRDefault="00060278" w:rsidP="00060278">
      <w:pPr>
        <w:rPr>
          <w:b/>
          <w:sz w:val="24"/>
          <w:szCs w:val="24"/>
        </w:rPr>
      </w:pPr>
      <w:r>
        <w:rPr>
          <w:b/>
          <w:sz w:val="24"/>
          <w:szCs w:val="24"/>
        </w:rPr>
        <w:t>EMAIL:  ____</w:t>
      </w:r>
      <w:r w:rsidR="00CA553A">
        <w:rPr>
          <w:b/>
          <w:sz w:val="24"/>
          <w:szCs w:val="24"/>
        </w:rPr>
        <w:t>_____________</w:t>
      </w:r>
      <w:r>
        <w:rPr>
          <w:b/>
          <w:sz w:val="24"/>
          <w:szCs w:val="24"/>
        </w:rPr>
        <w:t>_________________________________________________</w:t>
      </w:r>
    </w:p>
    <w:p w:rsidR="00F575B3" w:rsidRPr="006D6328" w:rsidRDefault="00F575B3" w:rsidP="001E494B">
      <w:pPr>
        <w:spacing w:after="0" w:line="240" w:lineRule="auto"/>
        <w:rPr>
          <w:b/>
          <w:sz w:val="24"/>
          <w:szCs w:val="24"/>
        </w:rPr>
      </w:pPr>
      <w:r w:rsidRPr="006D6328">
        <w:rPr>
          <w:b/>
          <w:sz w:val="24"/>
          <w:szCs w:val="24"/>
        </w:rPr>
        <w:t>____________</w:t>
      </w:r>
      <w:r w:rsidR="00CA553A">
        <w:rPr>
          <w:b/>
          <w:sz w:val="24"/>
          <w:szCs w:val="24"/>
        </w:rPr>
        <w:t>____</w:t>
      </w:r>
      <w:r w:rsidRPr="006D6328">
        <w:rPr>
          <w:b/>
          <w:sz w:val="24"/>
          <w:szCs w:val="24"/>
        </w:rPr>
        <w:t>_____________________</w:t>
      </w:r>
      <w:r w:rsidR="00CA553A">
        <w:rPr>
          <w:b/>
          <w:sz w:val="24"/>
          <w:szCs w:val="24"/>
        </w:rPr>
        <w:tab/>
      </w:r>
      <w:r w:rsidR="00CA553A">
        <w:rPr>
          <w:b/>
          <w:sz w:val="24"/>
          <w:szCs w:val="24"/>
        </w:rPr>
        <w:tab/>
        <w:t>_________________________</w:t>
      </w:r>
    </w:p>
    <w:p w:rsidR="00F575B3" w:rsidRDefault="00F575B3" w:rsidP="001E494B">
      <w:pPr>
        <w:spacing w:after="0" w:line="240" w:lineRule="auto"/>
        <w:ind w:firstLine="720"/>
        <w:rPr>
          <w:b/>
          <w:sz w:val="24"/>
          <w:szCs w:val="24"/>
        </w:rPr>
      </w:pPr>
      <w:r w:rsidRPr="00777C2D">
        <w:rPr>
          <w:b/>
          <w:sz w:val="24"/>
          <w:szCs w:val="24"/>
          <w:highlight w:val="yellow"/>
        </w:rPr>
        <w:t>(Signature)</w:t>
      </w:r>
      <w:r w:rsidRPr="006D6328">
        <w:rPr>
          <w:b/>
          <w:sz w:val="24"/>
          <w:szCs w:val="24"/>
        </w:rPr>
        <w:tab/>
      </w:r>
      <w:r w:rsidRPr="006D6328">
        <w:rPr>
          <w:b/>
          <w:sz w:val="24"/>
          <w:szCs w:val="24"/>
        </w:rPr>
        <w:tab/>
      </w:r>
      <w:r w:rsidRPr="006D6328">
        <w:rPr>
          <w:b/>
          <w:sz w:val="24"/>
          <w:szCs w:val="24"/>
        </w:rPr>
        <w:tab/>
      </w:r>
      <w:r w:rsidRPr="006D6328">
        <w:rPr>
          <w:b/>
          <w:sz w:val="24"/>
          <w:szCs w:val="24"/>
        </w:rPr>
        <w:tab/>
      </w:r>
      <w:r w:rsidRPr="006D6328">
        <w:rPr>
          <w:b/>
          <w:sz w:val="24"/>
          <w:szCs w:val="24"/>
        </w:rPr>
        <w:tab/>
      </w:r>
      <w:r w:rsidRPr="006D6328">
        <w:rPr>
          <w:b/>
          <w:sz w:val="24"/>
          <w:szCs w:val="24"/>
        </w:rPr>
        <w:tab/>
      </w:r>
      <w:r w:rsidRPr="00777C2D">
        <w:rPr>
          <w:b/>
          <w:sz w:val="24"/>
          <w:szCs w:val="24"/>
          <w:highlight w:val="yellow"/>
        </w:rPr>
        <w:t>(Date)</w:t>
      </w:r>
    </w:p>
    <w:p w:rsidR="001E494B" w:rsidRPr="006D6328" w:rsidRDefault="001E494B" w:rsidP="00E34B19">
      <w:pPr>
        <w:spacing w:after="0" w:line="240" w:lineRule="auto"/>
        <w:rPr>
          <w:b/>
          <w:sz w:val="24"/>
          <w:szCs w:val="24"/>
        </w:rPr>
      </w:pPr>
    </w:p>
    <w:p w:rsidR="00783BA6" w:rsidRPr="006D6328" w:rsidRDefault="00F575B3" w:rsidP="00F575B3">
      <w:pPr>
        <w:rPr>
          <w:b/>
          <w:sz w:val="24"/>
          <w:szCs w:val="24"/>
        </w:rPr>
      </w:pPr>
      <w:r w:rsidRPr="00E34B19">
        <w:rPr>
          <w:b/>
          <w:sz w:val="24"/>
          <w:szCs w:val="24"/>
        </w:rPr>
        <w:t>RATE PER PAY PERIOD</w:t>
      </w:r>
      <w:r w:rsidRPr="00E34B19">
        <w:rPr>
          <w:b/>
          <w:sz w:val="24"/>
          <w:szCs w:val="24"/>
          <w:u w:val="single"/>
        </w:rPr>
        <w:t>:  $5.00</w:t>
      </w:r>
      <w:r w:rsidR="009D7AD3">
        <w:rPr>
          <w:b/>
          <w:sz w:val="24"/>
          <w:szCs w:val="24"/>
          <w:u w:val="single"/>
        </w:rPr>
        <w:t xml:space="preserve">   </w:t>
      </w:r>
      <w:r w:rsidRPr="00E34B19">
        <w:rPr>
          <w:b/>
          <w:sz w:val="24"/>
          <w:szCs w:val="24"/>
        </w:rPr>
        <w:tab/>
      </w:r>
      <w:r w:rsidRPr="006D6328">
        <w:rPr>
          <w:b/>
          <w:sz w:val="24"/>
          <w:szCs w:val="24"/>
        </w:rPr>
        <w:tab/>
        <w:t>OTHER</w:t>
      </w:r>
      <w:r w:rsidR="00BE087B">
        <w:rPr>
          <w:b/>
          <w:sz w:val="24"/>
          <w:szCs w:val="24"/>
        </w:rPr>
        <w:t xml:space="preserve"> Amount</w:t>
      </w:r>
      <w:r w:rsidRPr="006D6328">
        <w:rPr>
          <w:b/>
          <w:sz w:val="24"/>
          <w:szCs w:val="24"/>
        </w:rPr>
        <w:t xml:space="preserve">:  </w:t>
      </w:r>
      <w:r w:rsidR="00BE087B">
        <w:rPr>
          <w:b/>
          <w:sz w:val="24"/>
          <w:szCs w:val="24"/>
        </w:rPr>
        <w:t>$</w:t>
      </w:r>
      <w:r w:rsidRPr="006D6328">
        <w:rPr>
          <w:b/>
          <w:sz w:val="24"/>
          <w:szCs w:val="24"/>
        </w:rPr>
        <w:t>___</w:t>
      </w:r>
      <w:r w:rsidR="009D7AD3">
        <w:rPr>
          <w:b/>
          <w:sz w:val="24"/>
          <w:szCs w:val="24"/>
        </w:rPr>
        <w:t>______</w:t>
      </w:r>
      <w:r w:rsidR="00777C2D">
        <w:rPr>
          <w:b/>
          <w:sz w:val="24"/>
          <w:szCs w:val="24"/>
        </w:rPr>
        <w:t>_</w:t>
      </w:r>
      <w:r w:rsidR="00BE087B">
        <w:rPr>
          <w:b/>
          <w:sz w:val="24"/>
          <w:szCs w:val="24"/>
        </w:rPr>
        <w:t>__</w:t>
      </w:r>
    </w:p>
    <w:p w:rsidR="00F575B3" w:rsidRPr="006D6328" w:rsidRDefault="00F575B3" w:rsidP="00F575B3">
      <w:pPr>
        <w:rPr>
          <w:b/>
          <w:sz w:val="24"/>
          <w:szCs w:val="24"/>
        </w:rPr>
      </w:pPr>
      <w:r w:rsidRPr="006D6328">
        <w:rPr>
          <w:b/>
          <w:sz w:val="24"/>
          <w:szCs w:val="24"/>
        </w:rPr>
        <w:t>EMPLOYEE ID #:  _</w:t>
      </w:r>
      <w:r w:rsidR="00CA553A">
        <w:rPr>
          <w:b/>
          <w:sz w:val="24"/>
          <w:szCs w:val="24"/>
        </w:rPr>
        <w:t>___________</w:t>
      </w:r>
      <w:r w:rsidRPr="006D6328">
        <w:rPr>
          <w:b/>
          <w:sz w:val="24"/>
          <w:szCs w:val="24"/>
        </w:rPr>
        <w:t>______________________________</w:t>
      </w:r>
    </w:p>
    <w:p w:rsidR="00F575B3" w:rsidRPr="006D6328" w:rsidRDefault="00F575B3" w:rsidP="00F575B3">
      <w:pPr>
        <w:rPr>
          <w:b/>
          <w:sz w:val="24"/>
          <w:szCs w:val="24"/>
        </w:rPr>
      </w:pPr>
      <w:r w:rsidRPr="006D6328">
        <w:rPr>
          <w:b/>
          <w:sz w:val="24"/>
          <w:szCs w:val="24"/>
        </w:rPr>
        <w:t>AGENCY:  405</w:t>
      </w:r>
      <w:r w:rsidRPr="006D6328">
        <w:rPr>
          <w:b/>
          <w:sz w:val="24"/>
          <w:szCs w:val="24"/>
        </w:rPr>
        <w:tab/>
      </w:r>
      <w:r w:rsidR="00A47EB9">
        <w:rPr>
          <w:b/>
          <w:sz w:val="24"/>
          <w:szCs w:val="24"/>
        </w:rPr>
        <w:t xml:space="preserve">  (WSDOT)</w:t>
      </w:r>
      <w:r w:rsidRPr="006D6328">
        <w:rPr>
          <w:b/>
          <w:sz w:val="24"/>
          <w:szCs w:val="24"/>
        </w:rPr>
        <w:tab/>
      </w:r>
      <w:r w:rsidR="00BE087B">
        <w:rPr>
          <w:b/>
          <w:sz w:val="24"/>
          <w:szCs w:val="24"/>
        </w:rPr>
        <w:tab/>
      </w:r>
      <w:r w:rsidR="00BE087B">
        <w:rPr>
          <w:b/>
          <w:sz w:val="24"/>
          <w:szCs w:val="24"/>
        </w:rPr>
        <w:tab/>
        <w:t>Other Agency</w:t>
      </w:r>
      <w:r w:rsidR="00060278">
        <w:rPr>
          <w:b/>
          <w:sz w:val="24"/>
          <w:szCs w:val="24"/>
        </w:rPr>
        <w:t xml:space="preserve"> Number</w:t>
      </w:r>
      <w:r w:rsidR="00A47EB9">
        <w:rPr>
          <w:b/>
          <w:sz w:val="24"/>
          <w:szCs w:val="24"/>
        </w:rPr>
        <w:t>:  _____</w:t>
      </w:r>
      <w:r w:rsidR="00BE087B">
        <w:rPr>
          <w:b/>
          <w:sz w:val="24"/>
          <w:szCs w:val="24"/>
        </w:rPr>
        <w:t>_____</w:t>
      </w:r>
    </w:p>
    <w:p w:rsidR="00F575B3" w:rsidRPr="006D6328" w:rsidRDefault="008C53DA" w:rsidP="00F575B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TE:  </w:t>
      </w:r>
      <w:r w:rsidR="00F575B3" w:rsidRPr="006D6328">
        <w:rPr>
          <w:b/>
          <w:sz w:val="24"/>
          <w:szCs w:val="24"/>
        </w:rPr>
        <w:t>EFFECTIVE START DATE WILL BE NEXT PAY CYCLE AFTER PAYROLL</w:t>
      </w:r>
    </w:p>
    <w:p w:rsidR="00F575B3" w:rsidRPr="006D6328" w:rsidRDefault="00060278" w:rsidP="00F575B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OFFICE</w:t>
      </w:r>
      <w:r w:rsidR="00F575B3" w:rsidRPr="006D6328">
        <w:rPr>
          <w:b/>
          <w:sz w:val="24"/>
          <w:szCs w:val="24"/>
        </w:rPr>
        <w:t xml:space="preserve"> RECEIPT OF </w:t>
      </w:r>
      <w:r w:rsidR="008C53DA">
        <w:rPr>
          <w:b/>
          <w:sz w:val="24"/>
          <w:szCs w:val="24"/>
        </w:rPr>
        <w:t xml:space="preserve">THIS </w:t>
      </w:r>
      <w:r w:rsidR="00F575B3" w:rsidRPr="006D6328">
        <w:rPr>
          <w:b/>
          <w:sz w:val="24"/>
          <w:szCs w:val="24"/>
        </w:rPr>
        <w:t>FORM.</w:t>
      </w:r>
    </w:p>
    <w:p w:rsidR="00F575B3" w:rsidRPr="006D6328" w:rsidRDefault="00F575B3" w:rsidP="00F575B3">
      <w:pPr>
        <w:spacing w:after="0" w:line="240" w:lineRule="auto"/>
        <w:rPr>
          <w:b/>
          <w:sz w:val="24"/>
          <w:szCs w:val="24"/>
        </w:rPr>
      </w:pPr>
    </w:p>
    <w:p w:rsidR="00F575B3" w:rsidRPr="000710A2" w:rsidRDefault="00F575B3" w:rsidP="00F575B3">
      <w:pPr>
        <w:spacing w:after="0" w:line="240" w:lineRule="auto"/>
      </w:pPr>
      <w:r w:rsidRPr="000710A2">
        <w:t>WASHINGTON STATE EMPLOYEES CREDIT UNION ACCOUNT NO</w:t>
      </w:r>
      <w:r w:rsidRPr="000710A2">
        <w:rPr>
          <w:u w:val="single"/>
        </w:rPr>
        <w:t>:  5787210</w:t>
      </w:r>
    </w:p>
    <w:p w:rsidR="00F575B3" w:rsidRPr="000710A2" w:rsidRDefault="00F575B3" w:rsidP="00F575B3">
      <w:pPr>
        <w:spacing w:after="0" w:line="240" w:lineRule="auto"/>
        <w:rPr>
          <w:u w:val="single"/>
        </w:rPr>
      </w:pPr>
      <w:r w:rsidRPr="000710A2">
        <w:t xml:space="preserve">WAGE TYPE:  </w:t>
      </w:r>
      <w:r w:rsidRPr="000710A2">
        <w:rPr>
          <w:u w:val="single"/>
        </w:rPr>
        <w:t>2757</w:t>
      </w:r>
    </w:p>
    <w:p w:rsidR="00F575B3" w:rsidRDefault="00F575B3" w:rsidP="00F575B3">
      <w:pPr>
        <w:rPr>
          <w:u w:val="single"/>
        </w:rPr>
      </w:pPr>
      <w:r>
        <w:rPr>
          <w:u w:val="single"/>
        </w:rPr>
        <w:t>_________________________________________________________________________________</w:t>
      </w:r>
    </w:p>
    <w:p w:rsidR="003B62E3" w:rsidRPr="003B62E3" w:rsidRDefault="003B62E3" w:rsidP="003B62E3">
      <w:pPr>
        <w:spacing w:line="240" w:lineRule="auto"/>
        <w:rPr>
          <w:b/>
          <w:i/>
        </w:rPr>
      </w:pPr>
      <w:r w:rsidRPr="003B62E3">
        <w:rPr>
          <w:b/>
          <w:i/>
        </w:rPr>
        <w:t>LIMITED TIME OFFER.  GOOD WHILE SUPPLIES LAST.</w:t>
      </w:r>
      <w:r w:rsidR="006E16AA">
        <w:rPr>
          <w:b/>
          <w:i/>
        </w:rPr>
        <w:t xml:space="preserve">  CHOOSE ONE ITEM.</w:t>
      </w:r>
    </w:p>
    <w:p w:rsidR="00CE7AB2" w:rsidRPr="003132B2" w:rsidRDefault="00CE7AB2" w:rsidP="00CE7AB2">
      <w:pPr>
        <w:spacing w:line="240" w:lineRule="auto"/>
        <w:rPr>
          <w:b/>
        </w:rPr>
      </w:pPr>
      <w:r w:rsidRPr="006D503A">
        <w:rPr>
          <w:b/>
        </w:rPr>
        <w:t>SIZE</w:t>
      </w:r>
      <w:r w:rsidRPr="001E494B">
        <w:t xml:space="preserve"> (circle one):    </w:t>
      </w:r>
      <w:r w:rsidRPr="005C2B58">
        <w:rPr>
          <w:b/>
        </w:rPr>
        <w:t>S    M    L    XL    XXL     XXXL</w:t>
      </w:r>
      <w:r w:rsidRPr="001E494B">
        <w:tab/>
        <w:t xml:space="preserve"> </w:t>
      </w:r>
      <w:r w:rsidRPr="003132B2">
        <w:rPr>
          <w:b/>
          <w:highlight w:val="yellow"/>
        </w:rPr>
        <w:t>ISSUED    or   TO BE MAILED    (circle one)</w:t>
      </w:r>
    </w:p>
    <w:p w:rsidR="00CE7AB2" w:rsidRPr="001E494B" w:rsidRDefault="009D7AD3" w:rsidP="00CE7AB2">
      <w:pPr>
        <w:spacing w:line="240" w:lineRule="auto"/>
      </w:pPr>
      <w:r>
        <w:rPr>
          <w:b/>
        </w:rPr>
        <w:t>Hoody</w:t>
      </w:r>
      <w:r w:rsidR="00CE7AB2" w:rsidRPr="006D503A">
        <w:rPr>
          <w:b/>
        </w:rPr>
        <w:t>:</w:t>
      </w:r>
      <w:r w:rsidR="00CE7AB2" w:rsidRPr="001E494B">
        <w:t xml:space="preserve">  Camo</w:t>
      </w:r>
      <w:r w:rsidR="00CE7AB2">
        <w:t xml:space="preserve"> </w:t>
      </w:r>
      <w:r w:rsidR="00CE7AB2" w:rsidRPr="001E494B">
        <w:t>/ GRN</w:t>
      </w:r>
      <w:r>
        <w:t xml:space="preserve"> </w:t>
      </w:r>
      <w:r w:rsidR="00CE7AB2" w:rsidRPr="001E494B">
        <w:t>/ ORG</w:t>
      </w:r>
      <w:r w:rsidR="00CE7AB2">
        <w:t xml:space="preserve"> / Z</w:t>
      </w:r>
      <w:r w:rsidR="00B36272">
        <w:t xml:space="preserve">IP </w:t>
      </w:r>
      <w:r w:rsidR="00CE7AB2">
        <w:t>/</w:t>
      </w:r>
      <w:r w:rsidR="00746ED4">
        <w:t xml:space="preserve"> </w:t>
      </w:r>
      <w:r w:rsidR="00277575">
        <w:t>QTR</w:t>
      </w:r>
      <w:r w:rsidR="00746ED4">
        <w:t xml:space="preserve"> /</w:t>
      </w:r>
      <w:r w:rsidR="007A7E78">
        <w:t xml:space="preserve"> Jacket</w:t>
      </w:r>
      <w:r>
        <w:t xml:space="preserve"> </w:t>
      </w:r>
      <w:r w:rsidR="007A7E78">
        <w:t>(circle one)</w:t>
      </w:r>
    </w:p>
    <w:p w:rsidR="0017489E" w:rsidRDefault="00FC4F4D" w:rsidP="00CE7AB2">
      <w:pPr>
        <w:spacing w:line="240" w:lineRule="auto"/>
      </w:pPr>
      <w:r>
        <w:rPr>
          <w:b/>
        </w:rPr>
        <w:t xml:space="preserve">Fleece </w:t>
      </w:r>
      <w:r w:rsidR="00CE7AB2" w:rsidRPr="006D503A">
        <w:rPr>
          <w:b/>
        </w:rPr>
        <w:t>Vest:</w:t>
      </w:r>
      <w:r w:rsidR="000F4C20">
        <w:t xml:space="preserve">   Male/ Female (circle one</w:t>
      </w:r>
      <w:r w:rsidR="00CE7AB2" w:rsidRPr="001E494B">
        <w:t>)</w:t>
      </w:r>
      <w:r>
        <w:t xml:space="preserve">       </w:t>
      </w:r>
      <w:r>
        <w:tab/>
      </w:r>
      <w:r w:rsidR="00CE7AB2" w:rsidRPr="006D503A">
        <w:rPr>
          <w:b/>
        </w:rPr>
        <w:t>Polo:</w:t>
      </w:r>
      <w:r w:rsidR="00091E86">
        <w:t xml:space="preserve"> </w:t>
      </w:r>
      <w:r w:rsidR="00CE7AB2" w:rsidRPr="001E494B">
        <w:t xml:space="preserve">GRN/ORG (circle one)      </w:t>
      </w:r>
    </w:p>
    <w:p w:rsidR="00CE7AB2" w:rsidRPr="001E494B" w:rsidRDefault="0017489E" w:rsidP="00CE7AB2">
      <w:pPr>
        <w:spacing w:line="240" w:lineRule="auto"/>
      </w:pPr>
      <w:r w:rsidRPr="0017489E">
        <w:rPr>
          <w:b/>
        </w:rPr>
        <w:t>Puffy Vest:</w:t>
      </w:r>
      <w:r>
        <w:t xml:space="preserve"> Male/ Female</w:t>
      </w:r>
      <w:r w:rsidR="00EF13B2">
        <w:t xml:space="preserve"> </w:t>
      </w:r>
      <w:r w:rsidR="00EF13B2" w:rsidRPr="001E494B">
        <w:t xml:space="preserve">(circle one)      </w:t>
      </w:r>
      <w:r w:rsidR="00CE7AB2" w:rsidRPr="001E494B">
        <w:t xml:space="preserve">   </w:t>
      </w:r>
      <w:r>
        <w:tab/>
      </w:r>
      <w:r w:rsidR="009E0339">
        <w:rPr>
          <w:b/>
        </w:rPr>
        <w:t>No-Iron Gray Shirt</w:t>
      </w:r>
      <w:r w:rsidRPr="0017489E">
        <w:rPr>
          <w:b/>
        </w:rPr>
        <w:t>:</w:t>
      </w:r>
      <w:r>
        <w:rPr>
          <w:b/>
        </w:rPr>
        <w:t xml:space="preserve"> </w:t>
      </w:r>
      <w:r w:rsidRPr="0017489E">
        <w:t>Male/</w:t>
      </w:r>
      <w:r>
        <w:t xml:space="preserve"> </w:t>
      </w:r>
      <w:r w:rsidRPr="0017489E">
        <w:t>Female</w:t>
      </w:r>
      <w:r w:rsidR="00EF13B2">
        <w:t xml:space="preserve"> </w:t>
      </w:r>
      <w:r w:rsidR="00EF13B2" w:rsidRPr="001E494B">
        <w:t xml:space="preserve">(circle one)      </w:t>
      </w:r>
    </w:p>
    <w:p w:rsidR="00CE7AB2" w:rsidRDefault="00CE7AB2" w:rsidP="00CE7AB2">
      <w:pPr>
        <w:spacing w:line="240" w:lineRule="auto"/>
      </w:pPr>
      <w:r w:rsidRPr="006D503A">
        <w:rPr>
          <w:b/>
        </w:rPr>
        <w:t>Cap</w:t>
      </w:r>
      <w:r w:rsidR="00746ED4">
        <w:t>:</w:t>
      </w:r>
      <w:r w:rsidR="00002DA8">
        <w:t xml:space="preserve"> </w:t>
      </w:r>
      <w:r w:rsidR="00C418B9">
        <w:t>ORG / GRN/ BLK / Desert Camo/ Reg Camo/ Real Tree Camo</w:t>
      </w:r>
      <w:r w:rsidR="00EF13B2">
        <w:t xml:space="preserve"> </w:t>
      </w:r>
      <w:r w:rsidR="00EF13B2" w:rsidRPr="001E494B">
        <w:t xml:space="preserve">(circle one)      </w:t>
      </w:r>
      <w:r w:rsidR="00C418B9">
        <w:t xml:space="preserve">  </w:t>
      </w:r>
      <w:r>
        <w:tab/>
        <w:t xml:space="preserve"> </w:t>
      </w:r>
    </w:p>
    <w:p w:rsidR="00FC4F4D" w:rsidRPr="00FC4F4D" w:rsidRDefault="00FC4F4D" w:rsidP="00CE7AB2">
      <w:pPr>
        <w:spacing w:line="240" w:lineRule="auto"/>
        <w:rPr>
          <w:b/>
        </w:rPr>
      </w:pPr>
      <w:r w:rsidRPr="00FC4F4D">
        <w:rPr>
          <w:b/>
        </w:rPr>
        <w:t>Blanket:</w:t>
      </w:r>
      <w:r>
        <w:rPr>
          <w:b/>
        </w:rPr>
        <w:t xml:space="preserve"> </w:t>
      </w:r>
      <w:r w:rsidR="008B62A0">
        <w:t>WHT</w:t>
      </w:r>
      <w:r>
        <w:t xml:space="preserve"> / BLK /</w:t>
      </w:r>
      <w:r w:rsidR="008B62A0">
        <w:t xml:space="preserve"> GR</w:t>
      </w:r>
      <w:r>
        <w:t>Y /</w:t>
      </w:r>
      <w:r w:rsidR="007A7E78">
        <w:t xml:space="preserve"> BUF</w:t>
      </w:r>
      <w:r w:rsidR="008B62A0">
        <w:t xml:space="preserve"> (circle)</w:t>
      </w:r>
      <w:r w:rsidR="00091E86">
        <w:t xml:space="preserve">        </w:t>
      </w:r>
      <w:r w:rsidR="007A7E78">
        <w:t xml:space="preserve">        </w:t>
      </w:r>
      <w:r w:rsidRPr="00FC4F4D">
        <w:rPr>
          <w:b/>
        </w:rPr>
        <w:t>Misc:</w:t>
      </w:r>
      <w:r w:rsidR="00091E86">
        <w:rPr>
          <w:b/>
        </w:rPr>
        <w:t xml:space="preserve"> </w:t>
      </w:r>
      <w:r w:rsidR="00091E86" w:rsidRPr="00091E86">
        <w:t>On</w:t>
      </w:r>
      <w:r w:rsidR="00C90E6D">
        <w:t>e</w:t>
      </w:r>
      <w:r w:rsidR="00091E86" w:rsidRPr="00091E86">
        <w:t>sie</w:t>
      </w:r>
      <w:r w:rsidR="00091E86">
        <w:t xml:space="preserve"> /</w:t>
      </w:r>
      <w:r w:rsidRPr="00FC4F4D">
        <w:t>Traffic Cone /</w:t>
      </w:r>
      <w:r>
        <w:t xml:space="preserve"> MF pin / Ribbon pin / Mug</w:t>
      </w:r>
      <w:r w:rsidR="00091E86">
        <w:t xml:space="preserve"> / Book</w:t>
      </w:r>
      <w:r w:rsidR="008B62A0">
        <w:t xml:space="preserve"> (circle</w:t>
      </w:r>
      <w:r w:rsidR="008B62A0" w:rsidRPr="001E494B">
        <w:t xml:space="preserve">)      </w:t>
      </w:r>
    </w:p>
    <w:p w:rsidR="00CE7AB2" w:rsidRPr="00D911FA" w:rsidRDefault="00CE7AB2" w:rsidP="00CE7AB2">
      <w:pPr>
        <w:spacing w:after="0" w:line="240" w:lineRule="auto"/>
        <w:rPr>
          <w:b/>
          <w:sz w:val="24"/>
          <w:szCs w:val="24"/>
        </w:rPr>
      </w:pPr>
      <w:r w:rsidRPr="00777C2D">
        <w:rPr>
          <w:b/>
          <w:sz w:val="24"/>
          <w:szCs w:val="24"/>
          <w:u w:val="single"/>
        </w:rPr>
        <w:t>SIGN &amp; MAIL COMPLETED FORM TO</w:t>
      </w:r>
      <w:r w:rsidR="0017489E" w:rsidRPr="00777C2D">
        <w:rPr>
          <w:b/>
          <w:sz w:val="24"/>
          <w:szCs w:val="24"/>
        </w:rPr>
        <w:t>:</w:t>
      </w:r>
      <w:r w:rsidR="0017489E">
        <w:rPr>
          <w:b/>
          <w:sz w:val="24"/>
          <w:szCs w:val="24"/>
        </w:rPr>
        <w:tab/>
      </w:r>
      <w:r w:rsidRPr="00D911FA">
        <w:rPr>
          <w:b/>
          <w:sz w:val="24"/>
          <w:szCs w:val="24"/>
        </w:rPr>
        <w:t>WSDOTMF</w:t>
      </w:r>
    </w:p>
    <w:p w:rsidR="00CE7AB2" w:rsidRPr="00D911FA" w:rsidRDefault="00CE7AB2" w:rsidP="00CE7AB2">
      <w:pPr>
        <w:spacing w:after="0" w:line="240" w:lineRule="auto"/>
        <w:rPr>
          <w:b/>
          <w:sz w:val="24"/>
          <w:szCs w:val="24"/>
        </w:rPr>
      </w:pPr>
      <w:r w:rsidRPr="00D911FA">
        <w:rPr>
          <w:b/>
          <w:sz w:val="24"/>
          <w:szCs w:val="24"/>
        </w:rPr>
        <w:tab/>
      </w:r>
      <w:r w:rsidRPr="00D911FA">
        <w:rPr>
          <w:b/>
          <w:sz w:val="24"/>
          <w:szCs w:val="24"/>
        </w:rPr>
        <w:tab/>
      </w:r>
      <w:r w:rsidRPr="00D911FA">
        <w:rPr>
          <w:b/>
          <w:sz w:val="24"/>
          <w:szCs w:val="24"/>
        </w:rPr>
        <w:tab/>
      </w:r>
      <w:r w:rsidRPr="00D911FA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120 State Avenue NE #303</w:t>
      </w:r>
    </w:p>
    <w:p w:rsidR="001E494B" w:rsidRDefault="00CE7AB2" w:rsidP="007D15E0">
      <w:pPr>
        <w:spacing w:after="0" w:line="240" w:lineRule="auto"/>
        <w:ind w:left="3600" w:firstLine="720"/>
        <w:rPr>
          <w:b/>
          <w:sz w:val="24"/>
          <w:szCs w:val="24"/>
        </w:rPr>
      </w:pPr>
      <w:r w:rsidRPr="00D911FA">
        <w:rPr>
          <w:b/>
          <w:sz w:val="24"/>
          <w:szCs w:val="24"/>
        </w:rPr>
        <w:t>OLYMPIA WA 9850</w:t>
      </w:r>
      <w:r>
        <w:rPr>
          <w:b/>
          <w:sz w:val="24"/>
          <w:szCs w:val="24"/>
        </w:rPr>
        <w:t>1</w:t>
      </w:r>
    </w:p>
    <w:p w:rsidR="00F575B3" w:rsidRPr="001E494B" w:rsidRDefault="000710A2" w:rsidP="003B62E3">
      <w:pPr>
        <w:spacing w:line="240" w:lineRule="auto"/>
        <w:rPr>
          <w:b/>
          <w:sz w:val="16"/>
          <w:szCs w:val="16"/>
        </w:rPr>
      </w:pPr>
      <w:r w:rsidRPr="001E494B">
        <w:rPr>
          <w:b/>
          <w:sz w:val="16"/>
          <w:szCs w:val="16"/>
        </w:rPr>
        <w:t>WSDOTMF form 034</w:t>
      </w:r>
      <w:r w:rsidR="00B36272">
        <w:rPr>
          <w:b/>
          <w:sz w:val="16"/>
          <w:szCs w:val="16"/>
        </w:rPr>
        <w:t xml:space="preserve"> 25 June </w:t>
      </w:r>
      <w:r w:rsidR="00F575B3" w:rsidRPr="001E494B">
        <w:rPr>
          <w:b/>
          <w:sz w:val="16"/>
          <w:szCs w:val="16"/>
        </w:rPr>
        <w:t>2012</w:t>
      </w:r>
      <w:r w:rsidR="00D83CED" w:rsidRPr="001E494B">
        <w:rPr>
          <w:b/>
          <w:sz w:val="16"/>
          <w:szCs w:val="16"/>
        </w:rPr>
        <w:t xml:space="preserve"> Rev </w:t>
      </w:r>
      <w:r w:rsidR="0034226D">
        <w:rPr>
          <w:b/>
          <w:sz w:val="16"/>
          <w:szCs w:val="16"/>
        </w:rPr>
        <w:t>5 Aug 2019</w:t>
      </w:r>
      <w:bookmarkStart w:id="0" w:name="_GoBack"/>
      <w:bookmarkEnd w:id="0"/>
    </w:p>
    <w:p w:rsidR="001E494B" w:rsidRPr="00783BA6" w:rsidRDefault="001E494B" w:rsidP="00F575B3">
      <w:pPr>
        <w:rPr>
          <w:sz w:val="16"/>
          <w:szCs w:val="16"/>
        </w:rPr>
      </w:pPr>
      <w:r>
        <w:rPr>
          <w:sz w:val="16"/>
          <w:szCs w:val="16"/>
        </w:rPr>
        <w:t>To P/R: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On P/R: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Letter: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Mailed: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Other:</w:t>
      </w:r>
    </w:p>
    <w:sectPr w:rsidR="001E494B" w:rsidRPr="00783BA6" w:rsidSect="000C370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C04" w:rsidRDefault="001A5C04" w:rsidP="00120E7C">
      <w:pPr>
        <w:spacing w:after="0" w:line="240" w:lineRule="auto"/>
      </w:pPr>
      <w:r>
        <w:separator/>
      </w:r>
    </w:p>
  </w:endnote>
  <w:endnote w:type="continuationSeparator" w:id="0">
    <w:p w:rsidR="001A5C04" w:rsidRDefault="001A5C04" w:rsidP="00120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934" w:rsidRDefault="00B229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934" w:rsidRDefault="00B229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934" w:rsidRDefault="00B22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C04" w:rsidRDefault="001A5C04" w:rsidP="00120E7C">
      <w:pPr>
        <w:spacing w:after="0" w:line="240" w:lineRule="auto"/>
      </w:pPr>
      <w:r>
        <w:separator/>
      </w:r>
    </w:p>
  </w:footnote>
  <w:footnote w:type="continuationSeparator" w:id="0">
    <w:p w:rsidR="001A5C04" w:rsidRDefault="001A5C04" w:rsidP="00120E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934" w:rsidRDefault="00B229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4F2E" w:rsidRDefault="00CC4F2E">
    <w:pPr>
      <w:pStyle w:val="Header"/>
    </w:pPr>
    <w:r>
      <w:t>EVENT __________________</w:t>
    </w:r>
    <w:r>
      <w:tab/>
      <w:t xml:space="preserve">  </w:t>
    </w:r>
    <w:r>
      <w:tab/>
      <w:t xml:space="preserve"> </w:t>
    </w:r>
    <w:r w:rsidR="00E34B19">
      <w:rPr>
        <w:b/>
      </w:rPr>
      <w:t xml:space="preserve">NEW MEMBER [  </w:t>
    </w:r>
    <w:r w:rsidR="00B22934">
      <w:rPr>
        <w:b/>
      </w:rPr>
      <w:t>] INCREASE</w:t>
    </w:r>
    <w:r w:rsidR="009D7AD3">
      <w:rPr>
        <w:b/>
      </w:rPr>
      <w:t xml:space="preserve"> </w:t>
    </w:r>
    <w:r w:rsidR="00E34B19">
      <w:rPr>
        <w:b/>
      </w:rPr>
      <w:t>[</w:t>
    </w:r>
    <w:r w:rsidR="009D7AD3">
      <w:rPr>
        <w:b/>
      </w:rPr>
      <w:t xml:space="preserve"> </w:t>
    </w:r>
    <w:r w:rsidR="00E34B19">
      <w:rPr>
        <w:b/>
      </w:rPr>
      <w:t xml:space="preserve"> </w:t>
    </w:r>
    <w:r w:rsidRPr="00CC4F2E">
      <w:rPr>
        <w:b/>
      </w:rPr>
      <w:t>]</w:t>
    </w:r>
  </w:p>
  <w:p w:rsidR="00120E7C" w:rsidRDefault="00120E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934" w:rsidRDefault="00B229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TUytzA2MzA3sjRU0lEKTi0uzszPAykwrAUA/PDtQywAAAA="/>
  </w:docVars>
  <w:rsids>
    <w:rsidRoot w:val="00F575B3"/>
    <w:rsid w:val="00002DA8"/>
    <w:rsid w:val="00034A41"/>
    <w:rsid w:val="00060278"/>
    <w:rsid w:val="000652B1"/>
    <w:rsid w:val="000710A2"/>
    <w:rsid w:val="00084BC1"/>
    <w:rsid w:val="00091E86"/>
    <w:rsid w:val="000C3703"/>
    <w:rsid w:val="000F4C20"/>
    <w:rsid w:val="00120E7C"/>
    <w:rsid w:val="0017489E"/>
    <w:rsid w:val="001A5C04"/>
    <w:rsid w:val="001E494B"/>
    <w:rsid w:val="00200F0C"/>
    <w:rsid w:val="00237953"/>
    <w:rsid w:val="00277575"/>
    <w:rsid w:val="003132B2"/>
    <w:rsid w:val="0034226D"/>
    <w:rsid w:val="003B62E3"/>
    <w:rsid w:val="003D4001"/>
    <w:rsid w:val="003D7D58"/>
    <w:rsid w:val="00435461"/>
    <w:rsid w:val="00467AB8"/>
    <w:rsid w:val="00545E2D"/>
    <w:rsid w:val="00696325"/>
    <w:rsid w:val="006D503A"/>
    <w:rsid w:val="006D6328"/>
    <w:rsid w:val="006E16AA"/>
    <w:rsid w:val="0072224F"/>
    <w:rsid w:val="00723C63"/>
    <w:rsid w:val="00746ED4"/>
    <w:rsid w:val="00777C2D"/>
    <w:rsid w:val="00783BA6"/>
    <w:rsid w:val="007A7E78"/>
    <w:rsid w:val="007D15E0"/>
    <w:rsid w:val="008B62A0"/>
    <w:rsid w:val="008C4DC6"/>
    <w:rsid w:val="008C53DA"/>
    <w:rsid w:val="008D136F"/>
    <w:rsid w:val="009249F6"/>
    <w:rsid w:val="00941EE6"/>
    <w:rsid w:val="0096326D"/>
    <w:rsid w:val="009D7AD3"/>
    <w:rsid w:val="009E0339"/>
    <w:rsid w:val="00A33803"/>
    <w:rsid w:val="00A47EB9"/>
    <w:rsid w:val="00A6680F"/>
    <w:rsid w:val="00B22934"/>
    <w:rsid w:val="00B36272"/>
    <w:rsid w:val="00B47AA7"/>
    <w:rsid w:val="00BE087B"/>
    <w:rsid w:val="00C418B9"/>
    <w:rsid w:val="00C90E6D"/>
    <w:rsid w:val="00CA553A"/>
    <w:rsid w:val="00CC4F2E"/>
    <w:rsid w:val="00CE7AB2"/>
    <w:rsid w:val="00D32B68"/>
    <w:rsid w:val="00D47E30"/>
    <w:rsid w:val="00D83CED"/>
    <w:rsid w:val="00D911FA"/>
    <w:rsid w:val="00E34B19"/>
    <w:rsid w:val="00EA0E12"/>
    <w:rsid w:val="00EC327F"/>
    <w:rsid w:val="00EF13B2"/>
    <w:rsid w:val="00F575B3"/>
    <w:rsid w:val="00FC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E982808"/>
  <w15:docId w15:val="{F3FD4BC1-6547-42CB-AFC3-5AC852DDC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0E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E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0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E7C"/>
  </w:style>
  <w:style w:type="paragraph" w:styleId="Footer">
    <w:name w:val="footer"/>
    <w:basedOn w:val="Normal"/>
    <w:link w:val="FooterChar"/>
    <w:uiPriority w:val="99"/>
    <w:unhideWhenUsed/>
    <w:rsid w:val="00120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E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07EC6B-2510-4ADB-B0AC-54CEB0624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PS 9100</dc:creator>
  <cp:lastModifiedBy>OrgSupport-5</cp:lastModifiedBy>
  <cp:revision>14</cp:revision>
  <cp:lastPrinted>2019-08-02T22:41:00Z</cp:lastPrinted>
  <dcterms:created xsi:type="dcterms:W3CDTF">2019-07-31T20:58:00Z</dcterms:created>
  <dcterms:modified xsi:type="dcterms:W3CDTF">2019-08-05T21:49:00Z</dcterms:modified>
</cp:coreProperties>
</file>